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3CB83111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766F48">
        <w:rPr>
          <w:rFonts w:ascii="Times New Roman" w:hAnsi="Times New Roman" w:cs="Times New Roman"/>
          <w:sz w:val="24"/>
          <w:szCs w:val="24"/>
          <w:lang w:val="sq-AL"/>
        </w:rPr>
        <w:t>Gjuhë shqipe 1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896164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32BF9E40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akulteti i Filologjisë- 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dhe letërsi turk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75B06DA4" w:rsidR="006E281B" w:rsidRPr="004A6653" w:rsidRDefault="00004E1F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Gjuhë shqipe </w:t>
            </w:r>
            <w:r w:rsidR="003971D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6F8BD4DB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proofErr w:type="spellEnd"/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3B50014E" w:rsidR="006E281B" w:rsidRPr="004A6653" w:rsidRDefault="003971D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896164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hri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skoviku</w:t>
            </w:r>
            <w:proofErr w:type="spellEnd"/>
          </w:p>
        </w:tc>
      </w:tr>
      <w:tr w:rsidR="006E281B" w:rsidRPr="00896164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383A4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896164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4D25CE77" w14:textId="3FD1D90A" w:rsidR="003971D8" w:rsidRDefault="006A0AAD" w:rsidP="00896164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="00004E1F" w:rsidRPr="00C041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 xml:space="preserve">Gjuhë shqipe </w:t>
            </w:r>
            <w:r w:rsidR="00C0417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1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rajton çës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htje që kanë të bëjnë me zhvillimin historik të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juhës shqipe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me shkrimet e para të shqipes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ë dokumentuar dhe autorët e saj kryesorë me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ialektet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ryesore të shqipes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uke vazhduar në fushën e morfologjisë me strukturën e fjalës duke u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johur konceptet: rrënjë, temë (e parme jo e parme)</w:t>
            </w:r>
            <w:r w:rsidR="00DF203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analizë m</w:t>
            </w:r>
            <w:r w:rsidR="00DF417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rfemore, analizë fjalëformuese, me tipat e fjalëformimit, dhe së fundi me kategorizimin e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jalëve në klasë të veçanta bazuar në kriterin kuptimor të njohura në traditë si pjesë të li</w:t>
            </w:r>
            <w:r w:rsidR="00B81A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jëratës dhe tipat e fjalëformimit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  <w:p w14:paraId="32048589" w14:textId="75D639C2" w:rsidR="007F3D09" w:rsidRPr="004A6653" w:rsidRDefault="00B7276C" w:rsidP="00896164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896164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72114A76" w14:textId="55DFADE6" w:rsidR="000517EF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="00672E0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gjuhën në përgji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672E0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hësi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për vendin e shqipes në familjen e gjuhëve indoevropiane, 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zhvillimin historik të</w:t>
            </w:r>
            <w:r w:rsidR="00952EF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juhës shqipe, konkretisht për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historinë e shkrimit të shqipe</w:t>
            </w:r>
            <w:r w:rsidR="00952EF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s, për dialektet e saj,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rfologjike të fjalës, duke i n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hur me nocione</w:t>
            </w:r>
            <w:r w:rsidR="008A349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i tema dhe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ënja, analizë morfemore, analizë fjalëformuese etj.; kategorizimin e leksikonit të shqipes në pjesë të ligjëratës sipas kriterit kuptimor dhe njohja me mënyrat e fjalëformimit të fjalëve në gjuhën shqipe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44519C65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065D0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95001D" w:rsidRPr="00896164" w14:paraId="1F0B6B94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5679A4CB" w:rsidR="0095001D" w:rsidRPr="004A6653" w:rsidRDefault="00983155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 njohuri për historinë e shkrimit të shqipes dhe dialektet e saj</w:t>
            </w:r>
          </w:p>
        </w:tc>
      </w:tr>
      <w:tr w:rsidR="002C4794" w:rsidRPr="00896164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7BC5DB0D" w:rsidR="002C4794" w:rsidRPr="004A6653" w:rsidRDefault="00983155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allon pjesët përbërëse të fjalës dhe funksionin e tyre në kuadër të fjalës.</w:t>
            </w:r>
          </w:p>
        </w:tc>
      </w:tr>
      <w:tr w:rsidR="002C4794" w:rsidRPr="00896164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0EA0AF0B" w:rsidR="002C4794" w:rsidRPr="004A6653" w:rsidRDefault="00983155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o të jetë në gjendje të bëjë analizën morfemore dhe fjalëformuese të fjalës</w:t>
            </w:r>
          </w:p>
        </w:tc>
      </w:tr>
      <w:tr w:rsidR="006E281B" w:rsidRPr="003971D8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3DF8D0" w14:textId="682036CF" w:rsidR="006E281B" w:rsidRDefault="00983155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tegorizimin e fjalëve në pjesë të ligjëratë</w:t>
            </w:r>
            <w:r w:rsidR="00AC49F0">
              <w:rPr>
                <w:rFonts w:ascii="Times New Roman" w:hAnsi="Times New Roman" w:cs="Times New Roman"/>
                <w:szCs w:val="24"/>
                <w:lang w:val="sq-AL"/>
              </w:rPr>
              <w:t>s (analiza morfologjike e fjalisë)</w:t>
            </w:r>
          </w:p>
          <w:p w14:paraId="79B9C6D7" w14:textId="589778E3" w:rsidR="00AC49F0" w:rsidRPr="00AC49F0" w:rsidRDefault="00AC49F0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tipat e fjalëformimit</w:t>
            </w:r>
          </w:p>
        </w:tc>
      </w:tr>
      <w:tr w:rsidR="00F55AD6" w:rsidRPr="003971D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09E9A191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me rezultatet</w:t>
            </w:r>
            <w:r w:rsidR="00065D02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e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5C2F451B" w:rsidR="000B4F43" w:rsidRPr="004A6653" w:rsidRDefault="0019041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10 %</w:t>
            </w:r>
          </w:p>
          <w:p w14:paraId="2311BD2A" w14:textId="1CA2D9B0" w:rsidR="000B4F43" w:rsidRPr="004A6653" w:rsidRDefault="0019041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Aktivitete dhe detyra    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69C34BBD" w14:textId="6683D5D4" w:rsidR="000B4F43" w:rsidRPr="004A6653" w:rsidRDefault="0019041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15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0400EAEB" w:rsidR="000B4F43" w:rsidRPr="004A6653" w:rsidRDefault="0019041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:        30 %</w:t>
            </w:r>
          </w:p>
          <w:p w14:paraId="74F80513" w14:textId="56BC8C87" w:rsidR="000B4F43" w:rsidRPr="004A6653" w:rsidRDefault="0019041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2:        30 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5D3E9C3D" w14:textId="771C7D87" w:rsidR="00190418" w:rsidRPr="004A6653" w:rsidRDefault="00190418" w:rsidP="00190418">
            <w:pPr>
              <w:pStyle w:val="NoSpacing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A26A98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33F15A6D" w:rsidR="006E281B" w:rsidRPr="004A6653" w:rsidRDefault="0019041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ter</w:t>
            </w:r>
            <w:r w:rsidR="006E281B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DFA460" w14:textId="37D05708" w:rsidR="00A26A98" w:rsidRPr="00A26A98" w:rsidRDefault="007F3D09" w:rsidP="00A26A98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Morfologji e zbatuar. </w:t>
            </w:r>
            <w:proofErr w:type="spellStart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li</w:t>
            </w:r>
            <w:proofErr w:type="spellEnd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Jashari-Flutura </w:t>
            </w:r>
            <w:proofErr w:type="spellStart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Çitaku</w:t>
            </w:r>
            <w:proofErr w:type="spellEnd"/>
            <w:r w:rsidR="00A26A9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Prishtinë 2017.</w:t>
            </w: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pPr w:leftFromText="180" w:rightFromText="180" w:horzAnchor="margin" w:tblpXSpec="center" w:tblpY="-630"/>
        <w:tblW w:w="10530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2A2872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lastRenderedPageBreak/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A287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896164" w14:paraId="680C93C7" w14:textId="77777777" w:rsidTr="002A2872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40E0056A" w:rsidR="006E281B" w:rsidRPr="004A6653" w:rsidRDefault="007F3D0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ohuri të përgjithshme për </w:t>
            </w:r>
            <w:r w:rsidR="003E479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n</w:t>
            </w:r>
            <w:r w:rsidR="00672E0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vendi i gjuhës shqipe në familjen e gjuhëve indoevropiane</w:t>
            </w:r>
            <w:r w:rsid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1579FD" w:rsidRP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Historia e shkrimit të shqipes, periudha e dokumentuar dhe autorët kryesorë të saj</w:t>
            </w:r>
          </w:p>
        </w:tc>
      </w:tr>
      <w:tr w:rsidR="006E281B" w:rsidRPr="00896164" w14:paraId="3CC1A6B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5BFE8DDB" w:rsidR="006E281B" w:rsidRPr="004A6653" w:rsidRDefault="001579FD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579F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ialektet e shqipes, shtrirja gjeografike, dallimet ndërdialektore.</w:t>
            </w:r>
          </w:p>
        </w:tc>
      </w:tr>
      <w:tr w:rsidR="006E281B" w:rsidRPr="00896164" w14:paraId="19855CD9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58985D31" w:rsidR="00EA078A" w:rsidRPr="004A6653" w:rsidRDefault="001579FD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jesët e ligjëratës, kriteret e klasifikimit.</w:t>
            </w:r>
          </w:p>
        </w:tc>
      </w:tr>
      <w:tr w:rsidR="009A1E03" w:rsidRPr="00AF419B" w14:paraId="23A5359A" w14:textId="77777777" w:rsidTr="002A2872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0155E199" w:rsidR="009A1E03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FE79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 e fjalës: analiza morfemore dhe analiza fjalëformuese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DD79A7" w:rsidRPr="004A6653" w14:paraId="19A9DB15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7971564E" w:rsidR="00DD79A7" w:rsidRPr="004A6653" w:rsidRDefault="001579FD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ënyrat</w:t>
            </w:r>
            <w:r w:rsid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ëformimit</w:t>
            </w:r>
          </w:p>
        </w:tc>
      </w:tr>
      <w:tr w:rsidR="00DD79A7" w:rsidRPr="00896164" w14:paraId="395AA516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552658D8" w:rsidR="00E02171" w:rsidRPr="004A6653" w:rsidRDefault="002046D6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mri, nënndarjet kategoriale,</w:t>
            </w:r>
            <w:r w:rsidR="001579F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veçoritë gramatikore;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ormimi i emrave.</w:t>
            </w:r>
          </w:p>
        </w:tc>
      </w:tr>
      <w:tr w:rsidR="00722993" w:rsidRPr="00AF419B" w14:paraId="27223A62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0D72A73C" w:rsidR="00EA078A" w:rsidRPr="004A6653" w:rsidRDefault="002046D6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biemri, klasifikimi,</w:t>
            </w:r>
            <w:r w:rsidR="001579F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veçoritë gramatikore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ormimi i mbiemri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  <w:r w:rsidRPr="002046D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AD48E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EST 1</w:t>
            </w:r>
          </w:p>
        </w:tc>
      </w:tr>
      <w:tr w:rsidR="00D47459" w:rsidRPr="00896164" w14:paraId="0109D02E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74296026" w:rsidR="00A57FA5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</w:t>
            </w:r>
            <w:r w:rsidR="002A287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remrat vetor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vetvetorë</w:t>
            </w:r>
            <w:r w:rsidR="002A287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përemrat dëftorë</w:t>
            </w:r>
          </w:p>
        </w:tc>
      </w:tr>
      <w:tr w:rsidR="00D47459" w:rsidRPr="00896164" w14:paraId="13E38E1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7A8E454B" w:rsidR="00D47459" w:rsidRPr="004A6653" w:rsidRDefault="00FE7985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C2541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</w:t>
            </w:r>
            <w:r w:rsidR="002A2872" w:rsidRPr="00C2541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remrat pyetës, përemrat lidhorë, përemrat e pacaktuar dhe përemrat pronorë</w:t>
            </w:r>
          </w:p>
        </w:tc>
      </w:tr>
      <w:tr w:rsidR="00D47459" w:rsidRPr="00AF419B" w14:paraId="0E61080C" w14:textId="77777777" w:rsidTr="002A2872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72F0AE48" w:rsidR="00D47459" w:rsidRPr="004A6653" w:rsidRDefault="007E65E4" w:rsidP="0049299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a</w:t>
            </w:r>
            <w:r w:rsidR="002A287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nënndarjet</w:t>
            </w:r>
            <w:r w:rsid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veçoritë gramatik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;</w:t>
            </w:r>
            <w:r w:rsid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formimi i tyre</w:t>
            </w:r>
          </w:p>
        </w:tc>
      </w:tr>
      <w:tr w:rsidR="00D47459" w:rsidRPr="00AF419B" w14:paraId="7350247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3A286304" w:rsidR="00D47459" w:rsidRPr="004A6653" w:rsidRDefault="00492990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</w:t>
            </w:r>
            <w:r w:rsidRP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lje kalimtare dhe jokalimtare; foljet e parregullta; foljet aspektore dhe foljet modale</w:t>
            </w:r>
          </w:p>
        </w:tc>
      </w:tr>
      <w:tr w:rsidR="00D47459" w:rsidRPr="00AF419B" w14:paraId="0BABC18D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0B5F76A1" w:rsidR="00D47459" w:rsidRPr="004A6653" w:rsidRDefault="00492990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9299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nyrat e foljes</w:t>
            </w:r>
            <w:bookmarkStart w:id="0" w:name="_GoBack"/>
            <w:bookmarkEnd w:id="0"/>
          </w:p>
        </w:tc>
      </w:tr>
      <w:tr w:rsidR="00D47459" w:rsidRPr="00AF419B" w14:paraId="7CF3A87B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09EC61E5" w:rsidR="00D47459" w:rsidRPr="004A6653" w:rsidRDefault="002A2872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dajfolja, klasifikimi i tyre</w:t>
            </w:r>
          </w:p>
        </w:tc>
      </w:tr>
      <w:tr w:rsidR="00D47459" w:rsidRPr="00410424" w14:paraId="3CE89182" w14:textId="77777777" w:rsidTr="002A2872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20DEF9BB" w:rsidR="00D47459" w:rsidRPr="004A6653" w:rsidRDefault="002A2872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rafjalët dhe lidhëzat</w:t>
            </w:r>
          </w:p>
        </w:tc>
      </w:tr>
      <w:tr w:rsidR="00D47459" w:rsidRPr="004A6653" w14:paraId="1582E7D7" w14:textId="77777777" w:rsidTr="002A2872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2A9F8DD" w14:textId="261143AD" w:rsidR="00D47459" w:rsidRDefault="002A2872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ëzat dhe pasthirrmat</w:t>
            </w:r>
            <w:r w:rsidR="00CD7E5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AD48E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  <w:p w14:paraId="757D1732" w14:textId="77777777" w:rsidR="00EB7071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3D420A9B" w14:textId="77777777" w:rsidR="00EB7071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3EE3C0E" w14:textId="5AEFD16C" w:rsidR="00EB7071" w:rsidRPr="004A6653" w:rsidRDefault="00EB707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D47459" w:rsidRPr="004A6653" w14:paraId="06752622" w14:textId="77777777" w:rsidTr="002A2872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2A2872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D47459" w:rsidRPr="00896164" w14:paraId="2E6E4CB4" w14:textId="77777777" w:rsidTr="002A2872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5B30DB" w14:textId="74A9DDD5" w:rsidR="00D47459" w:rsidRPr="00EB7071" w:rsidRDefault="00EB7071" w:rsidP="00EB7071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B707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EB707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989FAC" w14:textId="77777777" w:rsidR="00383A49" w:rsidRDefault="00383A49" w:rsidP="00493E88">
      <w:pPr>
        <w:spacing w:after="0" w:line="240" w:lineRule="auto"/>
      </w:pPr>
      <w:r>
        <w:separator/>
      </w:r>
    </w:p>
  </w:endnote>
  <w:endnote w:type="continuationSeparator" w:id="0">
    <w:p w14:paraId="6F225AF7" w14:textId="77777777" w:rsidR="00383A49" w:rsidRDefault="00383A49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6AFDC112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C25414">
              <w:rPr>
                <w:b/>
                <w:bCs/>
                <w:noProof/>
              </w:rPr>
              <w:t>4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C25414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4C3F9" w14:textId="77777777" w:rsidR="00383A49" w:rsidRDefault="00383A49" w:rsidP="00493E88">
      <w:pPr>
        <w:spacing w:after="0" w:line="240" w:lineRule="auto"/>
      </w:pPr>
      <w:r>
        <w:separator/>
      </w:r>
    </w:p>
  </w:footnote>
  <w:footnote w:type="continuationSeparator" w:id="0">
    <w:p w14:paraId="71F2299D" w14:textId="77777777" w:rsidR="00383A49" w:rsidRDefault="00383A49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3C37F0"/>
    <w:multiLevelType w:val="hybridMultilevel"/>
    <w:tmpl w:val="0CC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C4703"/>
    <w:multiLevelType w:val="hybridMultilevel"/>
    <w:tmpl w:val="1F706AE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6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1"/>
  </w:num>
  <w:num w:numId="5">
    <w:abstractNumId w:val="4"/>
  </w:num>
  <w:num w:numId="6">
    <w:abstractNumId w:val="14"/>
  </w:num>
  <w:num w:numId="7">
    <w:abstractNumId w:val="3"/>
  </w:num>
  <w:num w:numId="8">
    <w:abstractNumId w:val="5"/>
  </w:num>
  <w:num w:numId="9">
    <w:abstractNumId w:val="15"/>
  </w:num>
  <w:num w:numId="10">
    <w:abstractNumId w:val="0"/>
  </w:num>
  <w:num w:numId="11">
    <w:abstractNumId w:val="2"/>
  </w:num>
  <w:num w:numId="12">
    <w:abstractNumId w:val="10"/>
  </w:num>
  <w:num w:numId="13">
    <w:abstractNumId w:val="16"/>
  </w:num>
  <w:num w:numId="14">
    <w:abstractNumId w:val="17"/>
  </w:num>
  <w:num w:numId="15">
    <w:abstractNumId w:val="6"/>
  </w:num>
  <w:num w:numId="16">
    <w:abstractNumId w:val="9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27092"/>
    <w:rsid w:val="00033C55"/>
    <w:rsid w:val="0004540B"/>
    <w:rsid w:val="000517EF"/>
    <w:rsid w:val="00065D02"/>
    <w:rsid w:val="000B4F43"/>
    <w:rsid w:val="000C0644"/>
    <w:rsid w:val="000C29BF"/>
    <w:rsid w:val="000F26E2"/>
    <w:rsid w:val="001046DC"/>
    <w:rsid w:val="00113FE0"/>
    <w:rsid w:val="001224C5"/>
    <w:rsid w:val="001240D1"/>
    <w:rsid w:val="00144D30"/>
    <w:rsid w:val="00151F7D"/>
    <w:rsid w:val="001579FD"/>
    <w:rsid w:val="00174E3E"/>
    <w:rsid w:val="00175ECD"/>
    <w:rsid w:val="00184997"/>
    <w:rsid w:val="00190418"/>
    <w:rsid w:val="001C0420"/>
    <w:rsid w:val="001E488B"/>
    <w:rsid w:val="001F7A66"/>
    <w:rsid w:val="002046D6"/>
    <w:rsid w:val="00205545"/>
    <w:rsid w:val="0021193A"/>
    <w:rsid w:val="002365CE"/>
    <w:rsid w:val="00272679"/>
    <w:rsid w:val="0027445A"/>
    <w:rsid w:val="002A2872"/>
    <w:rsid w:val="002C0C57"/>
    <w:rsid w:val="002C4794"/>
    <w:rsid w:val="002C5F29"/>
    <w:rsid w:val="002D3509"/>
    <w:rsid w:val="002D3E24"/>
    <w:rsid w:val="002F1BED"/>
    <w:rsid w:val="00303F93"/>
    <w:rsid w:val="003041B6"/>
    <w:rsid w:val="00321D19"/>
    <w:rsid w:val="00327544"/>
    <w:rsid w:val="00334A13"/>
    <w:rsid w:val="00362EED"/>
    <w:rsid w:val="00365396"/>
    <w:rsid w:val="00367051"/>
    <w:rsid w:val="00370BA7"/>
    <w:rsid w:val="00383A49"/>
    <w:rsid w:val="003971D8"/>
    <w:rsid w:val="003A32D7"/>
    <w:rsid w:val="003B3666"/>
    <w:rsid w:val="003C1E69"/>
    <w:rsid w:val="003E4795"/>
    <w:rsid w:val="003F6667"/>
    <w:rsid w:val="00403ECE"/>
    <w:rsid w:val="00410424"/>
    <w:rsid w:val="00444ED1"/>
    <w:rsid w:val="00467EB4"/>
    <w:rsid w:val="00492990"/>
    <w:rsid w:val="00493E88"/>
    <w:rsid w:val="00497D2A"/>
    <w:rsid w:val="004A3C81"/>
    <w:rsid w:val="004A6653"/>
    <w:rsid w:val="004B06B5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D11BE"/>
    <w:rsid w:val="005F2339"/>
    <w:rsid w:val="00621F91"/>
    <w:rsid w:val="00627C96"/>
    <w:rsid w:val="00643897"/>
    <w:rsid w:val="006541C4"/>
    <w:rsid w:val="00665F18"/>
    <w:rsid w:val="00672E0B"/>
    <w:rsid w:val="00680D43"/>
    <w:rsid w:val="00682987"/>
    <w:rsid w:val="00693897"/>
    <w:rsid w:val="006A0AAD"/>
    <w:rsid w:val="006C5A39"/>
    <w:rsid w:val="006E281B"/>
    <w:rsid w:val="00705F62"/>
    <w:rsid w:val="00722993"/>
    <w:rsid w:val="00766F48"/>
    <w:rsid w:val="00780890"/>
    <w:rsid w:val="00784977"/>
    <w:rsid w:val="007B0E72"/>
    <w:rsid w:val="007B7FED"/>
    <w:rsid w:val="007C0789"/>
    <w:rsid w:val="007C2A2E"/>
    <w:rsid w:val="007C7293"/>
    <w:rsid w:val="007E65E4"/>
    <w:rsid w:val="007F3D09"/>
    <w:rsid w:val="008100B1"/>
    <w:rsid w:val="0082199B"/>
    <w:rsid w:val="00855C05"/>
    <w:rsid w:val="00865C0D"/>
    <w:rsid w:val="008872E9"/>
    <w:rsid w:val="00896164"/>
    <w:rsid w:val="008A349E"/>
    <w:rsid w:val="008C663B"/>
    <w:rsid w:val="008F5BB1"/>
    <w:rsid w:val="0095001D"/>
    <w:rsid w:val="00952EFB"/>
    <w:rsid w:val="009574E0"/>
    <w:rsid w:val="00983155"/>
    <w:rsid w:val="0098512C"/>
    <w:rsid w:val="009A1E03"/>
    <w:rsid w:val="009A691F"/>
    <w:rsid w:val="009C251A"/>
    <w:rsid w:val="009D40DC"/>
    <w:rsid w:val="009D620E"/>
    <w:rsid w:val="00A07243"/>
    <w:rsid w:val="00A26A98"/>
    <w:rsid w:val="00A33FB9"/>
    <w:rsid w:val="00A406F1"/>
    <w:rsid w:val="00A57FA5"/>
    <w:rsid w:val="00A643E8"/>
    <w:rsid w:val="00A66AB3"/>
    <w:rsid w:val="00A75DA9"/>
    <w:rsid w:val="00A80A95"/>
    <w:rsid w:val="00AA30D4"/>
    <w:rsid w:val="00AC1215"/>
    <w:rsid w:val="00AC49F0"/>
    <w:rsid w:val="00AC6B8B"/>
    <w:rsid w:val="00AD48EB"/>
    <w:rsid w:val="00AF419B"/>
    <w:rsid w:val="00AF5665"/>
    <w:rsid w:val="00B16020"/>
    <w:rsid w:val="00B17C42"/>
    <w:rsid w:val="00B310EC"/>
    <w:rsid w:val="00B35921"/>
    <w:rsid w:val="00B40CE1"/>
    <w:rsid w:val="00B435FE"/>
    <w:rsid w:val="00B52B59"/>
    <w:rsid w:val="00B7276C"/>
    <w:rsid w:val="00B81A80"/>
    <w:rsid w:val="00B91826"/>
    <w:rsid w:val="00C0417F"/>
    <w:rsid w:val="00C25414"/>
    <w:rsid w:val="00C6446E"/>
    <w:rsid w:val="00C93ED7"/>
    <w:rsid w:val="00C96734"/>
    <w:rsid w:val="00CB753B"/>
    <w:rsid w:val="00CB7A2C"/>
    <w:rsid w:val="00CC3E53"/>
    <w:rsid w:val="00CD22C1"/>
    <w:rsid w:val="00CD7E5B"/>
    <w:rsid w:val="00D01003"/>
    <w:rsid w:val="00D02B10"/>
    <w:rsid w:val="00D1322D"/>
    <w:rsid w:val="00D26FB9"/>
    <w:rsid w:val="00D47459"/>
    <w:rsid w:val="00D5792E"/>
    <w:rsid w:val="00D61380"/>
    <w:rsid w:val="00D72426"/>
    <w:rsid w:val="00D7521D"/>
    <w:rsid w:val="00DA2D94"/>
    <w:rsid w:val="00DB341B"/>
    <w:rsid w:val="00DC04B4"/>
    <w:rsid w:val="00DD79A7"/>
    <w:rsid w:val="00DE47D3"/>
    <w:rsid w:val="00DF1868"/>
    <w:rsid w:val="00DF2031"/>
    <w:rsid w:val="00DF417C"/>
    <w:rsid w:val="00E02171"/>
    <w:rsid w:val="00E53506"/>
    <w:rsid w:val="00E72D47"/>
    <w:rsid w:val="00EA078A"/>
    <w:rsid w:val="00EA2BE8"/>
    <w:rsid w:val="00EA3C83"/>
    <w:rsid w:val="00EB7071"/>
    <w:rsid w:val="00ED27AC"/>
    <w:rsid w:val="00ED79B2"/>
    <w:rsid w:val="00F34A6A"/>
    <w:rsid w:val="00F55AD6"/>
    <w:rsid w:val="00F5651C"/>
    <w:rsid w:val="00F76A4E"/>
    <w:rsid w:val="00F94AF8"/>
    <w:rsid w:val="00FA348E"/>
    <w:rsid w:val="00FA621D"/>
    <w:rsid w:val="00FC5C85"/>
    <w:rsid w:val="00FE7985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52</cp:revision>
  <cp:lastPrinted>2019-05-23T12:38:00Z</cp:lastPrinted>
  <dcterms:created xsi:type="dcterms:W3CDTF">2021-01-07T13:50:00Z</dcterms:created>
  <dcterms:modified xsi:type="dcterms:W3CDTF">2024-11-25T15:37:00Z</dcterms:modified>
</cp:coreProperties>
</file>